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5B67939E" w14:textId="77777777" w:rsidR="00E313A5" w:rsidRDefault="00E313A5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4BA05" w14:textId="43BED5DE" w:rsidR="00E313A5" w:rsidRPr="004A2C9E" w:rsidRDefault="00F7540C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BLUE YAKIT ALIMI</w:t>
            </w:r>
          </w:p>
          <w:p w14:paraId="0AA7F405" w14:textId="672498E9" w:rsidR="00DB0BCB" w:rsidRPr="00C759B1" w:rsidRDefault="00DB0BCB" w:rsidP="00E313A5">
            <w:pPr>
              <w:rPr>
                <w:sz w:val="20"/>
                <w:szCs w:val="20"/>
              </w:rPr>
            </w:pP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E313A5"/>
          <w:p w14:paraId="68490C20" w14:textId="552928E3" w:rsidR="00C15EC2" w:rsidRPr="00C759B1" w:rsidRDefault="00F7540C" w:rsidP="00E313A5">
            <w:pPr>
              <w:jc w:val="center"/>
            </w:pPr>
            <w:r>
              <w:t>2000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E313A5"/>
          <w:p w14:paraId="55631D30" w14:textId="3EF02A94" w:rsidR="00BB0736" w:rsidRPr="00C759B1" w:rsidRDefault="00F7540C" w:rsidP="00E313A5">
            <w:r>
              <w:t>LİTRE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08C6D45B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F7540C">
        <w:rPr>
          <w:b/>
        </w:rPr>
        <w:t xml:space="preserve">TAŞIT İŞLETME MÜDÜRLÜĞÜNE ADBLUE YAKIT ALIM </w:t>
      </w:r>
      <w:proofErr w:type="gramStart"/>
      <w:r w:rsidR="00F7540C">
        <w:rPr>
          <w:b/>
        </w:rPr>
        <w:t>İŞİ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proofErr w:type="gramEnd"/>
      <w:r w:rsidRPr="00777606">
        <w:t xml:space="preserve"> Temin (22/d) ile yaptırılacaktır. İlgililerin Başkanlığımız Satın Alma Birimine </w:t>
      </w:r>
      <w:r w:rsidR="00F7540C">
        <w:rPr>
          <w:b/>
        </w:rPr>
        <w:t>18</w:t>
      </w:r>
      <w:r w:rsidR="000F762E" w:rsidRPr="000F762E">
        <w:rPr>
          <w:b/>
        </w:rPr>
        <w:t>.0</w:t>
      </w:r>
      <w:r w:rsidR="00F7540C">
        <w:rPr>
          <w:b/>
        </w:rPr>
        <w:t>9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proofErr w:type="gramStart"/>
      <w:r w:rsidR="004E3FF2">
        <w:rPr>
          <w:b/>
          <w:bCs/>
        </w:rPr>
        <w:t>Pazartesi</w:t>
      </w:r>
      <w:proofErr w:type="gramEnd"/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2C0AE406" w:rsidR="00282B1D" w:rsidRDefault="00282B1D" w:rsidP="00E654EB">
      <w:pPr>
        <w:pStyle w:val="Default"/>
        <w:jc w:val="center"/>
      </w:pPr>
      <w:r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14947155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Serkan TAYL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0726EB8" w14:textId="61FC6EDD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Tekni</w:t>
      </w:r>
      <w:r w:rsidR="00F7540C">
        <w:rPr>
          <w:rFonts w:ascii="Times New Roman" w:eastAsia="Calibri" w:hAnsi="Times New Roman" w:cs="Times New Roman"/>
          <w:sz w:val="24"/>
          <w:szCs w:val="24"/>
        </w:rPr>
        <w:t>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</w:t>
      </w:r>
      <w:r w:rsidR="00AA5E2A">
        <w:rPr>
          <w:rFonts w:ascii="Times New Roman" w:eastAsia="Calibri" w:hAnsi="Times New Roman" w:cs="Times New Roman"/>
          <w:sz w:val="24"/>
          <w:szCs w:val="24"/>
        </w:rPr>
        <w:t>T.K.K.Y</w:t>
      </w:r>
    </w:p>
    <w:p w14:paraId="537F5369" w14:textId="22EEA1F2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210 61 66                                                                        210 </w:t>
      </w:r>
      <w:r w:rsidR="00AA5E2A">
        <w:rPr>
          <w:rFonts w:ascii="Times New Roman" w:eastAsia="Calibri" w:hAnsi="Times New Roman" w:cs="Times New Roman"/>
          <w:sz w:val="24"/>
          <w:szCs w:val="24"/>
        </w:rPr>
        <w:t>29 04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A5E2A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2</cp:revision>
  <dcterms:created xsi:type="dcterms:W3CDTF">2023-09-14T08:11:00Z</dcterms:created>
  <dcterms:modified xsi:type="dcterms:W3CDTF">2023-09-14T08:11:00Z</dcterms:modified>
</cp:coreProperties>
</file>